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</w:t>
        </w:r>
        <w:proofErr w:type="spellStart"/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praveensatyarv</w:t>
        </w:r>
        <w:proofErr w:type="spellEnd"/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DEE77B" w14:textId="77777777" w:rsidR="00332379" w:rsidRDefault="00332379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 w:val="0"/>
          <w:sz w:val="18"/>
          <w:szCs w:val="18"/>
          <w:u w:color="000000"/>
        </w:rPr>
      </w:pPr>
      <w:r w:rsidRPr="00332379">
        <w:rPr>
          <w:rFonts w:asciiTheme="minorHAnsi" w:hAnsiTheme="minorHAnsi" w:cstheme="minorHAnsi"/>
          <w:b w:val="0"/>
          <w:sz w:val="18"/>
          <w:szCs w:val="18"/>
          <w:u w:color="000000"/>
        </w:rPr>
        <w:t>Certified Tableau and Alteryx professional with 3+ years of experience leveraging SQL, Python, and BI tools to deliver actionable insights, automate reporting, and drive $100K+ in savings. Skilled at translating complex data into clear business recommendations and enabling self-service analytics for technical and non-technical stakeholders.</w:t>
      </w:r>
    </w:p>
    <w:p w14:paraId="33F3CE2C" w14:textId="3DC5446D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proofErr w:type="gramStart"/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>SKILLS</w:t>
      </w:r>
      <w:proofErr w:type="gramEnd"/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4D51D4AC" w14:textId="65183A01" w:rsidR="008956EF" w:rsidRPr="00AC0EAE" w:rsidRDefault="008956EF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 xml:space="preserve">Analytics &amp; </w:t>
      </w:r>
      <w:r w:rsidR="00964BD2">
        <w:rPr>
          <w:rFonts w:asciiTheme="minorHAnsi" w:hAnsiTheme="minorHAnsi" w:cstheme="minorHAnsi"/>
          <w:bCs w:val="0"/>
          <w:sz w:val="18"/>
          <w:szCs w:val="18"/>
        </w:rPr>
        <w:t>BI Tools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Tableau (Certified Specialist), Power BI, Looker Studio, Qlik Sense, Excel</w:t>
      </w:r>
    </w:p>
    <w:p w14:paraId="5758A5F9" w14:textId="6F031A63" w:rsidR="008956EF" w:rsidRDefault="006078D8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 xml:space="preserve">Programming &amp; </w:t>
      </w:r>
      <w:r w:rsidR="005F4FFE"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Pr="006078D8">
        <w:rPr>
          <w:rFonts w:asciiTheme="minorHAnsi" w:hAnsiTheme="minorHAnsi" w:cstheme="minorHAnsi"/>
          <w:b w:val="0"/>
          <w:sz w:val="18"/>
          <w:szCs w:val="18"/>
        </w:rPr>
        <w:t>SQL, Python, R, Apache Airflow, Snowflake, DBT, GCP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Pr="006078D8">
        <w:rPr>
          <w:rFonts w:asciiTheme="minorHAnsi" w:hAnsiTheme="minorHAnsi" w:cstheme="minorHAnsi"/>
          <w:b w:val="0"/>
          <w:sz w:val="18"/>
          <w:szCs w:val="18"/>
        </w:rPr>
        <w:t xml:space="preserve"> Hadoop, Spark, Hive, Postgres, Alteryx</w:t>
      </w:r>
    </w:p>
    <w:p w14:paraId="10695523" w14:textId="66373542" w:rsidR="008956EF" w:rsidRDefault="008956EF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 w:rsidR="006078D8">
        <w:rPr>
          <w:rFonts w:asciiTheme="minorHAnsi" w:hAnsiTheme="minorHAnsi" w:cstheme="minorHAnsi"/>
          <w:bCs w:val="0"/>
          <w:sz w:val="18"/>
          <w:szCs w:val="18"/>
        </w:rPr>
        <w:t xml:space="preserve"> &amp; Advanced Analytics</w:t>
      </w:r>
      <w:r>
        <w:rPr>
          <w:rFonts w:asciiTheme="minorHAnsi" w:hAnsiTheme="minorHAnsi" w:cstheme="minorHAnsi"/>
          <w:b w:val="0"/>
          <w:sz w:val="18"/>
          <w:szCs w:val="18"/>
        </w:rPr>
        <w:t>:</w:t>
      </w:r>
      <w:r w:rsidR="006078D8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 xml:space="preserve">Regression, Random Forests, </w:t>
      </w:r>
      <w:proofErr w:type="spellStart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 xml:space="preserve">, SVM, TensorFlow, </w:t>
      </w:r>
      <w:proofErr w:type="spellStart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, Hypothesis Testing, Prophet</w:t>
      </w:r>
    </w:p>
    <w:p w14:paraId="31375B5A" w14:textId="6D7623E2" w:rsidR="00964BD2" w:rsidRPr="00964BD2" w:rsidRDefault="00964BD2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, Power BI (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Datacamp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>), Snowflake (LinkedIn), Looker Studio (LinkedIn)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1D433ECE" w:rsidR="00E403A1" w:rsidRPr="00031BB2" w:rsidRDefault="003F1169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Copart Inc.</w:t>
      </w:r>
      <w:r>
        <w:rPr>
          <w:rFonts w:asciiTheme="minorHAnsi" w:hAnsiTheme="minorHAnsi" w:cstheme="minorHAnsi"/>
          <w:sz w:val="18"/>
          <w:szCs w:val="18"/>
        </w:rPr>
        <w:t xml:space="preserve">, Dallas, TX </w:t>
      </w:r>
      <w:r w:rsidRPr="003F1169">
        <w:rPr>
          <w:rFonts w:asciiTheme="minorHAnsi" w:hAnsiTheme="minorHAnsi" w:cstheme="minorHAnsi"/>
          <w:bCs w:val="0"/>
          <w:sz w:val="18"/>
          <w:szCs w:val="18"/>
        </w:rPr>
        <w:t>—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="00E403A1" w:rsidRPr="00031BB2">
        <w:rPr>
          <w:rFonts w:asciiTheme="minorHAnsi" w:hAnsiTheme="minorHAnsi" w:cstheme="minorHAnsi"/>
          <w:sz w:val="18"/>
          <w:szCs w:val="18"/>
        </w:rPr>
        <w:t>Data Analyst Intern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06D63676" w:rsidR="00A61A1F" w:rsidRPr="00FF3018" w:rsidRDefault="00A61A1F" w:rsidP="00FF3018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Achieved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$325K in potential savings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in 6 months </w:t>
      </w:r>
      <w:r w:rsidR="00FF3018" w:rsidRPr="00FF3018">
        <w:rPr>
          <w:rFonts w:asciiTheme="minorHAnsi" w:hAnsiTheme="minorHAnsi" w:cstheme="minorHAnsi"/>
          <w:b w:val="0"/>
          <w:sz w:val="18"/>
          <w:szCs w:val="18"/>
        </w:rPr>
        <w:t>by presenting key insights to executive leadership and client stakeholders through a Tableau dashboard benchmarking AI vs. manual subhauler assignments, uncovering 45% adoption, overspending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0635A2A6" w14:textId="77777777" w:rsidR="00212ADC" w:rsidRDefault="00032341" w:rsidP="00212AD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</w:t>
      </w:r>
      <w:r w:rsidRPr="00BF05D3">
        <w:rPr>
          <w:rFonts w:asciiTheme="minorHAnsi" w:hAnsiTheme="minorHAnsi" w:cstheme="minorHAnsi"/>
          <w:b w:val="0"/>
          <w:sz w:val="18"/>
          <w:szCs w:val="18"/>
        </w:rPr>
        <w:t xml:space="preserve">(20s </w:t>
      </w:r>
      <w:r w:rsidR="00D84EC1" w:rsidRPr="00BF05D3">
        <w:rPr>
          <w:rFonts w:asciiTheme="minorHAnsi" w:hAnsiTheme="minorHAnsi" w:cstheme="minorHAnsi"/>
          <w:b w:val="0"/>
          <w:sz w:val="18"/>
          <w:szCs w:val="18"/>
        </w:rPr>
        <w:t>to</w:t>
      </w:r>
      <w:r w:rsidRPr="00BF05D3">
        <w:rPr>
          <w:rFonts w:asciiTheme="minorHAnsi" w:hAnsiTheme="minorHAnsi" w:cstheme="minorHAnsi"/>
          <w:b w:val="0"/>
          <w:sz w:val="18"/>
          <w:szCs w:val="18"/>
        </w:rPr>
        <w:t xml:space="preserve"> 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660A9B86" w14:textId="707DD9BA" w:rsidR="00212ADC" w:rsidRDefault="00212ADC" w:rsidP="0007440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212ADC">
        <w:rPr>
          <w:rFonts w:asciiTheme="minorHAnsi" w:hAnsiTheme="minorHAnsi" w:cstheme="minorHAnsi"/>
          <w:b w:val="0"/>
          <w:bCs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212ADC">
        <w:rPr>
          <w:rFonts w:asciiTheme="minorHAnsi" w:hAnsiTheme="minorHAnsi" w:cstheme="minorHAnsi"/>
          <w:sz w:val="18"/>
          <w:szCs w:val="18"/>
        </w:rPr>
        <w:t>boosting decision confidence by 85%</w:t>
      </w:r>
      <w:r w:rsidRPr="00212ADC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and cutting investigation time from 40+ hours to zero.</w:t>
      </w:r>
      <w:r w:rsidR="00074403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</w:p>
    <w:p w14:paraId="1CE26723" w14:textId="77777777" w:rsidR="00873445" w:rsidRDefault="00074403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74403">
        <w:rPr>
          <w:rFonts w:asciiTheme="minorHAnsi" w:hAnsiTheme="minorHAnsi" w:cstheme="minorHAnsi"/>
          <w:b w:val="0"/>
          <w:sz w:val="18"/>
          <w:szCs w:val="18"/>
        </w:rPr>
        <w:t>Accelerated insight generation by developing an AI-driven Data Assist tool that reduced ad-hoc analysis time from days to 5 seconds, enabling junior analysts and business users to self-serve insights and minimize reliance on the reporting team.</w:t>
      </w:r>
      <w:r w:rsidR="00873445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72ECBC34" w14:textId="658ECC62" w:rsidR="00074403" w:rsidRDefault="00873445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Migrated AI-generated embeddings from </w:t>
      </w:r>
      <w:proofErr w:type="spellStart"/>
      <w:r w:rsidRPr="00641CA7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 to Postgres Vector DB, optimizing semantic search capabilities, reducing </w:t>
      </w:r>
      <w:r w:rsidRPr="00641CA7">
        <w:rPr>
          <w:rFonts w:asciiTheme="minorHAnsi" w:hAnsiTheme="minorHAnsi" w:cstheme="minorHAnsi"/>
          <w:bCs w:val="0"/>
          <w:sz w:val="18"/>
          <w:szCs w:val="18"/>
        </w:rPr>
        <w:t>storage expenses by 70%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, and improving Data Assist tool </w:t>
      </w:r>
      <w:r w:rsidRPr="00007AF1">
        <w:rPr>
          <w:rFonts w:asciiTheme="minorHAnsi" w:hAnsiTheme="minorHAnsi" w:cstheme="minorHAnsi"/>
          <w:bCs w:val="0"/>
          <w:sz w:val="18"/>
          <w:szCs w:val="18"/>
        </w:rPr>
        <w:t>query performance by 2x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8FDA869" w14:textId="3EC7740F" w:rsidR="00873445" w:rsidRPr="00873445" w:rsidRDefault="00873445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Delivered a proof-of-concept semantic layer using DBT </w:t>
      </w:r>
      <w:proofErr w:type="spellStart"/>
      <w:r w:rsidRPr="00035A66">
        <w:rPr>
          <w:rFonts w:asciiTheme="minorHAnsi" w:hAnsiTheme="minorHAnsi" w:cstheme="minorHAnsi"/>
          <w:b w:val="0"/>
          <w:sz w:val="18"/>
          <w:szCs w:val="18"/>
        </w:rPr>
        <w:t>MetricFlow</w:t>
      </w:r>
      <w:proofErr w:type="spellEnd"/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that empowered the reporting and analytics team to generate SQL queries from natural language, </w:t>
      </w:r>
      <w:r w:rsidRPr="00FE0FD8">
        <w:rPr>
          <w:rFonts w:asciiTheme="minorHAnsi" w:hAnsiTheme="minorHAnsi" w:cstheme="minorHAnsi"/>
          <w:bCs w:val="0"/>
          <w:sz w:val="18"/>
          <w:szCs w:val="18"/>
        </w:rPr>
        <w:t>reducing time spent on query writing by 10+ hours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and streamlining self-service analytics.</w:t>
      </w:r>
      <w:r w:rsidRPr="00FF3018">
        <w:t xml:space="preserve"> </w:t>
      </w:r>
    </w:p>
    <w:p w14:paraId="56ADF0E1" w14:textId="754EBB2D" w:rsidR="00035A66" w:rsidRPr="00035A66" w:rsidRDefault="00354EBE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Drove a </w:t>
      </w:r>
      <w:r w:rsidRPr="00FE0FD8">
        <w:rPr>
          <w:rFonts w:asciiTheme="minorHAnsi" w:hAnsiTheme="minorHAnsi" w:cstheme="minorHAnsi"/>
          <w:bCs w:val="0"/>
          <w:sz w:val="18"/>
          <w:szCs w:val="18"/>
        </w:rPr>
        <w:t>90% reduction in customer inquiries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related to the Call-For-Release (CFR) process by 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constructing 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a self-service Tableau dashboard—visualizing the entire CFR business flow with 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real-time 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>KPIs and rolling it out to the company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>s top 20 insurance clients.</w:t>
      </w:r>
      <w:r w:rsidR="00035A66" w:rsidRPr="00035A66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37E4F778" w14:textId="77777777" w:rsidR="00FF3018" w:rsidRPr="00FF3018" w:rsidRDefault="00FF3018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Standardized Tableau dashboard elements—including design, color-coding, info icons, and text formatting—across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50+ reporting dashboards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>, enhancing visual consistency and improving report usability and stakeholder confidence organization-wide.</w:t>
      </w:r>
      <w:r w:rsidRPr="00FF3018">
        <w:t xml:space="preserve"> </w:t>
      </w:r>
    </w:p>
    <w:p w14:paraId="54FAB00E" w14:textId="3E860E72" w:rsidR="00035A66" w:rsidRPr="00035A66" w:rsidRDefault="00FF3018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Applied A/B testing methodology to optimize user experience for anomaly detection email notifications; tested tabular versus bullet-point designs and </w:t>
      </w:r>
      <w:r w:rsidRPr="0032163E">
        <w:rPr>
          <w:rFonts w:asciiTheme="minorHAnsi" w:hAnsiTheme="minorHAnsi" w:cstheme="minorHAnsi"/>
          <w:bCs w:val="0"/>
          <w:sz w:val="18"/>
          <w:szCs w:val="18"/>
        </w:rPr>
        <w:t>drove a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90% user preference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for bullet points, leading to improved stakeholder engagement with insights.</w:t>
      </w:r>
    </w:p>
    <w:p w14:paraId="1186C554" w14:textId="75404ABF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3CBFD181" w:rsidR="00E403A1" w:rsidRPr="004B192A" w:rsidRDefault="003F1169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Capgemini</w:t>
      </w:r>
      <w:r>
        <w:rPr>
          <w:rFonts w:asciiTheme="minorHAnsi" w:hAnsiTheme="minorHAnsi" w:cstheme="minorHAnsi"/>
          <w:bCs w:val="0"/>
          <w:sz w:val="18"/>
          <w:szCs w:val="18"/>
        </w:rPr>
        <w:t xml:space="preserve">, Hyderabad, TS </w:t>
      </w:r>
      <w:r w:rsidRPr="003F1169">
        <w:rPr>
          <w:rFonts w:asciiTheme="minorHAnsi" w:hAnsiTheme="minorHAnsi" w:cstheme="minorHAnsi"/>
          <w:bCs w:val="0"/>
          <w:sz w:val="18"/>
          <w:szCs w:val="18"/>
        </w:rPr>
        <w:t>—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bCs w:val="0"/>
          <w:sz w:val="18"/>
          <w:szCs w:val="18"/>
        </w:rPr>
        <w:t>Consulting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45916BC9" w14:textId="581C929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8B4433">
        <w:rPr>
          <w:rFonts w:asciiTheme="minorHAnsi" w:hAnsiTheme="minorHAnsi" w:cstheme="minorHAnsi"/>
          <w:b/>
          <w:sz w:val="18"/>
          <w:szCs w:val="18"/>
        </w:rPr>
        <w:t>Emotion Detection in Tweet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NLP 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76E0DA7A" w14:textId="139FB79A" w:rsid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>Developed and benchmarked multi-label emotion detection models (</w:t>
      </w:r>
      <w:proofErr w:type="spellStart"/>
      <w:r w:rsidRPr="005F746F">
        <w:rPr>
          <w:rFonts w:asciiTheme="minorHAnsi" w:hAnsiTheme="minorHAnsi" w:cstheme="minorHAnsi"/>
          <w:b w:val="0"/>
          <w:sz w:val="18"/>
          <w:szCs w:val="18"/>
        </w:rPr>
        <w:t>RoBERTa</w:t>
      </w:r>
      <w:proofErr w:type="spellEnd"/>
      <w:r w:rsidRPr="005F746F">
        <w:rPr>
          <w:rFonts w:asciiTheme="minorHAnsi" w:hAnsiTheme="minorHAnsi" w:cstheme="minorHAnsi"/>
          <w:b w:val="0"/>
          <w:sz w:val="18"/>
          <w:szCs w:val="18"/>
        </w:rPr>
        <w:t>-Base, Gemma 2.2B, Llama Instruction), achieving a top F1 macro score of 0.47 for accurate classification of emotions in tweets.</w:t>
      </w:r>
    </w:p>
    <w:p w14:paraId="21E5DDE2" w14:textId="05A2CBAE" w:rsidR="005F746F" w:rsidRP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Leveraged TensorFlow with A100 GPU on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Google </w:t>
      </w:r>
      <w:proofErr w:type="spellStart"/>
      <w:r w:rsidRPr="005F746F">
        <w:rPr>
          <w:rFonts w:asciiTheme="minorHAnsi" w:hAnsiTheme="minorHAnsi" w:cstheme="minorHAnsi"/>
          <w:b w:val="0"/>
          <w:sz w:val="18"/>
          <w:szCs w:val="18"/>
        </w:rPr>
        <w:t>Colab</w:t>
      </w:r>
      <w:proofErr w:type="spellEnd"/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 to reduce model training runtime from multiple hours to under 30 minutes, significantly </w:t>
      </w:r>
      <w:r w:rsidRPr="005F746F">
        <w:rPr>
          <w:rFonts w:asciiTheme="minorHAnsi" w:hAnsiTheme="minorHAnsi" w:cstheme="minorHAnsi"/>
          <w:b w:val="0"/>
          <w:sz w:val="18"/>
          <w:szCs w:val="18"/>
        </w:rPr>
        <w:lastRenderedPageBreak/>
        <w:t>accelerating experimentation and delivery.</w:t>
      </w:r>
    </w:p>
    <w:p w14:paraId="484DA83F" w14:textId="7C4DB1F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nomaly Detection in Aviation Industry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Python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10ACE716" w14:textId="77777777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sz w:val="18"/>
          <w:szCs w:val="18"/>
        </w:rPr>
        <w:t>Developed an automated anomaly detection system using Prophet to monitor UK flight numbers, achieving a MAPE of 5.08% and enabling timely identification of operational disruptions.</w:t>
      </w:r>
    </w:p>
    <w:p w14:paraId="4D2A9A5E" w14:textId="18625D95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bCs w:val="0"/>
          <w:sz w:val="18"/>
          <w:szCs w:val="18"/>
        </w:rPr>
        <w:t>Built a scalable ETL pipeline using Python and Airflow to ingest daily flight data from MySQL and implemented a real-time alert system, reducing anomaly response time by 80% and ensuring timely interventions for operational disruptions.</w:t>
      </w:r>
    </w:p>
    <w:p w14:paraId="66D95F85" w14:textId="1C87ACD2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BF1D33">
        <w:rPr>
          <w:rFonts w:asciiTheme="minorHAnsi" w:hAnsiTheme="minorHAnsi" w:cstheme="minorHAnsi"/>
          <w:b/>
          <w:sz w:val="18"/>
          <w:szCs w:val="18"/>
        </w:rPr>
        <w:t>’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6FB79DBD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0433A1D4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signed a Tableau dashboard to analyze 4K+ second-hand cars to identify how factors like mileage, model year, and model availability affect the car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1B3ECE50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 w:rsidR="00BF1D33">
        <w:rPr>
          <w:rFonts w:asciiTheme="minorHAnsi" w:hAnsiTheme="minorHAnsi" w:cstheme="minorHAnsi"/>
          <w:sz w:val="18"/>
          <w:szCs w:val="18"/>
        </w:rPr>
        <w:t>’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tawFALDpYMgtAAAA"/>
  </w:docVars>
  <w:rsids>
    <w:rsidRoot w:val="00561A32"/>
    <w:rsid w:val="00007AF1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35A66"/>
    <w:rsid w:val="00044C13"/>
    <w:rsid w:val="00053438"/>
    <w:rsid w:val="000639F5"/>
    <w:rsid w:val="0006682B"/>
    <w:rsid w:val="00072EEB"/>
    <w:rsid w:val="00074403"/>
    <w:rsid w:val="000745D2"/>
    <w:rsid w:val="0007584A"/>
    <w:rsid w:val="00077016"/>
    <w:rsid w:val="00086216"/>
    <w:rsid w:val="000959CD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053F1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3638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136"/>
    <w:rsid w:val="002103ED"/>
    <w:rsid w:val="00212ADC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163E"/>
    <w:rsid w:val="00322E0C"/>
    <w:rsid w:val="00323DAF"/>
    <w:rsid w:val="00327A5A"/>
    <w:rsid w:val="00332379"/>
    <w:rsid w:val="00352803"/>
    <w:rsid w:val="00352EE4"/>
    <w:rsid w:val="00352FB3"/>
    <w:rsid w:val="00354EBE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3F1169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1E71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294A"/>
    <w:rsid w:val="005F4FFE"/>
    <w:rsid w:val="005F746F"/>
    <w:rsid w:val="00600722"/>
    <w:rsid w:val="00606E06"/>
    <w:rsid w:val="006078D8"/>
    <w:rsid w:val="00610643"/>
    <w:rsid w:val="00611595"/>
    <w:rsid w:val="006121D3"/>
    <w:rsid w:val="00615E7E"/>
    <w:rsid w:val="006201F9"/>
    <w:rsid w:val="00626842"/>
    <w:rsid w:val="00635421"/>
    <w:rsid w:val="00641CA7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02B"/>
    <w:rsid w:val="007F6C82"/>
    <w:rsid w:val="00813EED"/>
    <w:rsid w:val="00833F45"/>
    <w:rsid w:val="00837F7C"/>
    <w:rsid w:val="0084127D"/>
    <w:rsid w:val="00847673"/>
    <w:rsid w:val="008532E9"/>
    <w:rsid w:val="00855980"/>
    <w:rsid w:val="00873445"/>
    <w:rsid w:val="00875482"/>
    <w:rsid w:val="00875D73"/>
    <w:rsid w:val="0088361B"/>
    <w:rsid w:val="008956EF"/>
    <w:rsid w:val="00897A58"/>
    <w:rsid w:val="008B4433"/>
    <w:rsid w:val="008B643D"/>
    <w:rsid w:val="008D5F8E"/>
    <w:rsid w:val="008D6906"/>
    <w:rsid w:val="008D6F8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4BD2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D123B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5D0C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1D49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05D3"/>
    <w:rsid w:val="00BF13F5"/>
    <w:rsid w:val="00BF1D33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412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84EC1"/>
    <w:rsid w:val="00DA0008"/>
    <w:rsid w:val="00DA6475"/>
    <w:rsid w:val="00DB1222"/>
    <w:rsid w:val="00DB1834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16033"/>
    <w:rsid w:val="00E24EB2"/>
    <w:rsid w:val="00E25509"/>
    <w:rsid w:val="00E34E52"/>
    <w:rsid w:val="00E403A1"/>
    <w:rsid w:val="00E4045F"/>
    <w:rsid w:val="00E4367B"/>
    <w:rsid w:val="00E561F1"/>
    <w:rsid w:val="00E5741E"/>
    <w:rsid w:val="00E62D56"/>
    <w:rsid w:val="00E67B31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80C02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0FD8"/>
    <w:rsid w:val="00FE35F7"/>
    <w:rsid w:val="00FE6B79"/>
    <w:rsid w:val="00FF3018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85</TotalTime>
  <Pages>2</Pages>
  <Words>1536</Words>
  <Characters>876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10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229</cp:revision>
  <cp:lastPrinted>2025-05-18T20:04:00Z</cp:lastPrinted>
  <dcterms:created xsi:type="dcterms:W3CDTF">2024-08-05T23:55:00Z</dcterms:created>
  <dcterms:modified xsi:type="dcterms:W3CDTF">2025-06-16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